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17F1A" w14:textId="77777777" w:rsidR="009559B4" w:rsidRDefault="009559B4" w:rsidP="00330DBC">
      <w:pPr>
        <w:spacing w:after="0" w:line="259" w:lineRule="auto"/>
        <w:ind w:left="0" w:right="0" w:firstLine="0"/>
        <w:rPr>
          <w:noProof/>
        </w:rPr>
      </w:pPr>
    </w:p>
    <w:p w14:paraId="175E5163" w14:textId="77777777" w:rsidR="009559B4" w:rsidRDefault="009559B4" w:rsidP="00330DBC">
      <w:pPr>
        <w:spacing w:after="0" w:line="259" w:lineRule="auto"/>
        <w:ind w:left="0" w:right="0" w:firstLine="0"/>
        <w:rPr>
          <w:noProof/>
        </w:rPr>
      </w:pPr>
    </w:p>
    <w:p w14:paraId="76CA6223" w14:textId="77777777" w:rsidR="009559B4" w:rsidRDefault="009559B4" w:rsidP="00330DBC">
      <w:pPr>
        <w:spacing w:after="0" w:line="259" w:lineRule="auto"/>
        <w:ind w:left="0" w:right="0" w:firstLine="0"/>
        <w:rPr>
          <w:noProof/>
        </w:rPr>
      </w:pPr>
    </w:p>
    <w:p w14:paraId="72282B90" w14:textId="77777777" w:rsidR="009559B4" w:rsidRPr="009559B4" w:rsidRDefault="009559B4" w:rsidP="009559B4">
      <w:pPr>
        <w:pStyle w:val="Header"/>
        <w:ind w:left="0" w:firstLine="0"/>
        <w:rPr>
          <w:b/>
          <w:sz w:val="32"/>
          <w:szCs w:val="36"/>
        </w:rPr>
      </w:pPr>
      <w:r w:rsidRPr="009559B4">
        <w:rPr>
          <w:b/>
          <w:sz w:val="32"/>
          <w:szCs w:val="36"/>
        </w:rPr>
        <w:t>FILING INVOICES CONNECT TO CITRIX DESKTOP</w:t>
      </w:r>
    </w:p>
    <w:p w14:paraId="74B290C4" w14:textId="77777777" w:rsidR="009559B4" w:rsidRDefault="009559B4" w:rsidP="00330DBC">
      <w:pPr>
        <w:spacing w:after="0" w:line="259" w:lineRule="auto"/>
        <w:ind w:left="0" w:right="0" w:firstLine="0"/>
        <w:rPr>
          <w:noProof/>
        </w:rPr>
      </w:pPr>
    </w:p>
    <w:p w14:paraId="32A15AE2" w14:textId="35C043FD" w:rsidR="00330DBC" w:rsidRDefault="00330DBC" w:rsidP="00330DBC">
      <w:pPr>
        <w:spacing w:after="0" w:line="259" w:lineRule="auto"/>
        <w:ind w:left="0" w:right="0" w:firstLine="0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2BB3291D" wp14:editId="351A8984">
            <wp:simplePos x="0" y="0"/>
            <wp:positionH relativeFrom="page">
              <wp:posOffset>895350</wp:posOffset>
            </wp:positionH>
            <wp:positionV relativeFrom="page">
              <wp:posOffset>762000</wp:posOffset>
            </wp:positionV>
            <wp:extent cx="5505450" cy="885825"/>
            <wp:effectExtent l="0" t="0" r="0" b="9525"/>
            <wp:wrapTopAndBottom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br/>
      </w:r>
      <w:r>
        <w:rPr>
          <w:b/>
          <w:sz w:val="24"/>
        </w:rPr>
        <w:t xml:space="preserve">Citrix – Connect to Citrix Desktop </w:t>
      </w:r>
    </w:p>
    <w:p w14:paraId="73284F6A" w14:textId="77777777" w:rsidR="00330DBC" w:rsidRDefault="00330DBC" w:rsidP="00330DBC">
      <w:pPr>
        <w:spacing w:after="11" w:line="259" w:lineRule="auto"/>
        <w:ind w:left="0" w:right="0" w:firstLine="0"/>
      </w:pPr>
      <w:r>
        <w:rPr>
          <w:b/>
        </w:rPr>
        <w:t xml:space="preserve"> </w:t>
      </w:r>
    </w:p>
    <w:p w14:paraId="6C7B8200" w14:textId="2D781514" w:rsidR="00330DBC" w:rsidRDefault="00330DBC" w:rsidP="00D502E1">
      <w:pPr>
        <w:numPr>
          <w:ilvl w:val="0"/>
          <w:numId w:val="1"/>
        </w:numPr>
        <w:ind w:left="360" w:right="30" w:hanging="360"/>
      </w:pPr>
      <w:r>
        <w:t xml:space="preserve">Connect to Calibre Citrix Desktop </w:t>
      </w:r>
      <w:hyperlink r:id="rId11">
        <w:r>
          <w:rPr>
            <w:color w:val="0000FF"/>
            <w:u w:val="single" w:color="0000FF"/>
          </w:rPr>
          <w:t>http://citrix.calibreglobal.com.au</w:t>
        </w:r>
      </w:hyperlink>
      <w:hyperlink r:id="rId12">
        <w:r>
          <w:t xml:space="preserve"> </w:t>
        </w:r>
      </w:hyperlink>
      <w:r>
        <w:t xml:space="preserve"> </w:t>
      </w:r>
      <w:r>
        <w:br/>
      </w:r>
      <w:r>
        <w:br/>
        <w:t xml:space="preserve">Enter your Calibre login details. </w:t>
      </w:r>
    </w:p>
    <w:p w14:paraId="59373ACD" w14:textId="72CD7AC7" w:rsidR="00330DBC" w:rsidRDefault="00330DBC" w:rsidP="00330DBC">
      <w:pPr>
        <w:spacing w:after="0" w:line="259" w:lineRule="auto"/>
        <w:ind w:left="720" w:right="0" w:firstLine="0"/>
      </w:pPr>
      <w:r>
        <w:t xml:space="preserve"> </w:t>
      </w:r>
      <w:r>
        <w:br/>
      </w:r>
    </w:p>
    <w:p w14:paraId="36D7AD9B" w14:textId="77777777" w:rsidR="00330DBC" w:rsidRDefault="00330DBC" w:rsidP="00330DBC">
      <w:pPr>
        <w:spacing w:after="0" w:line="259" w:lineRule="auto"/>
        <w:ind w:left="0" w:right="305" w:firstLine="0"/>
        <w:jc w:val="right"/>
      </w:pPr>
      <w:r>
        <w:rPr>
          <w:noProof/>
        </w:rPr>
        <w:drawing>
          <wp:inline distT="0" distB="0" distL="0" distR="0" wp14:anchorId="580F700A" wp14:editId="634A1276">
            <wp:extent cx="5067046" cy="3490595"/>
            <wp:effectExtent l="0" t="0" r="0" b="0"/>
            <wp:docPr id="67" name="Picture 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67046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B2BD2B4" w14:textId="672A00A3" w:rsidR="00330DBC" w:rsidRDefault="00330DBC" w:rsidP="00330DBC">
      <w:pPr>
        <w:spacing w:after="11" w:line="259" w:lineRule="auto"/>
        <w:ind w:left="0" w:right="0" w:firstLine="0"/>
      </w:pPr>
      <w:r>
        <w:t xml:space="preserve"> </w:t>
      </w:r>
    </w:p>
    <w:p w14:paraId="5167689F" w14:textId="77777777" w:rsidR="00D502E1" w:rsidRDefault="00D502E1" w:rsidP="00330DBC">
      <w:pPr>
        <w:spacing w:after="11" w:line="259" w:lineRule="auto"/>
        <w:ind w:left="0" w:right="0" w:firstLine="0"/>
      </w:pPr>
    </w:p>
    <w:p w14:paraId="7B9F5DEE" w14:textId="16A5869D" w:rsidR="00330DBC" w:rsidRDefault="00330DBC" w:rsidP="00D502E1">
      <w:pPr>
        <w:numPr>
          <w:ilvl w:val="0"/>
          <w:numId w:val="1"/>
        </w:numPr>
        <w:ind w:left="360" w:right="29" w:hanging="360"/>
      </w:pPr>
      <w:r>
        <w:t xml:space="preserve">Click on Desktops tab and open </w:t>
      </w:r>
      <w:proofErr w:type="spellStart"/>
      <w:r>
        <w:rPr>
          <w:b/>
        </w:rPr>
        <w:t>Xenapp</w:t>
      </w:r>
      <w:proofErr w:type="spellEnd"/>
      <w:r>
        <w:rPr>
          <w:b/>
        </w:rPr>
        <w:t xml:space="preserve"> Desktop – 95%</w:t>
      </w:r>
      <w:r>
        <w:t xml:space="preserve"> </w:t>
      </w:r>
    </w:p>
    <w:p w14:paraId="27A8CA4F" w14:textId="5BEFDF7A" w:rsidR="00330DBC" w:rsidRDefault="00330DBC" w:rsidP="00330DBC">
      <w:pPr>
        <w:spacing w:after="51" w:line="259" w:lineRule="auto"/>
        <w:ind w:left="0" w:right="-1289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4108F2CC" wp14:editId="1C5D3725">
                <wp:extent cx="6115558" cy="3635375"/>
                <wp:effectExtent l="0" t="0" r="0" b="0"/>
                <wp:docPr id="1077" name="Group 10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5558" cy="3635375"/>
                          <a:chOff x="0" y="0"/>
                          <a:chExt cx="6115558" cy="3578267"/>
                        </a:xfrm>
                      </wpg:grpSpPr>
                      <wps:wsp>
                        <wps:cNvPr id="55" name="Rectangle 55"/>
                        <wps:cNvSpPr/>
                        <wps:spPr>
                          <a:xfrm>
                            <a:off x="228854" y="0"/>
                            <a:ext cx="46601" cy="163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FADFFA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6077458" y="310982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F1EBAE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305" y="324698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E5D682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305" y="3455543"/>
                            <a:ext cx="47106" cy="163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ED4D55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9" name="Picture 69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119761"/>
                            <a:ext cx="6067425" cy="31242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0" name="Shape 70"/>
                        <wps:cNvSpPr/>
                        <wps:spPr>
                          <a:xfrm>
                            <a:off x="333375" y="2447036"/>
                            <a:ext cx="1257300" cy="228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57300" h="228600">
                                <a:moveTo>
                                  <a:pt x="0" y="228600"/>
                                </a:moveTo>
                                <a:lnTo>
                                  <a:pt x="1257300" y="228600"/>
                                </a:lnTo>
                                <a:lnTo>
                                  <a:pt x="12573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0" cap="flat">
                            <a:miter lim="127000"/>
                          </a:ln>
                        </wps:spPr>
                        <wps:style>
                          <a:lnRef idx="1">
                            <a:srgbClr val="FF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108F2CC" id="Group 1077" o:spid="_x0000_s1026" style="width:481.55pt;height:286.25pt;mso-position-horizontal-relative:char;mso-position-vertical-relative:line" coordsize="61155,3578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">
                <v:rect id="Rectangle 55" o:spid="_x0000_s1027" style="position:absolute;left:2288;width:466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2DFADFFA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6" o:spid="_x0000_s1028" style="position:absolute;left:60774;top:31098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25F1EBAE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7" o:spid="_x0000_s1029" style="position:absolute;left:3;top:32469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77E5D682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8" o:spid="_x0000_s1030" style="position:absolute;left:3;top:34555;width:471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40ED4D55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69" o:spid="_x0000_s1031" type="#_x0000_t75" style="position:absolute;top:1197;width:60674;height:31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">
                  <v:imagedata r:id="rId15" o:title=""/>
                </v:shape>
                <v:shape id="Shape 70" o:spid="_x0000_s1032" style="position:absolute;left:3333;top:24470;width:12573;height:2286;visibility:visible;mso-wrap-style:square;v-text-anchor:top" coordsize="12573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" path="m,228600r1257300,l1257300,,,,,228600xe" filled="f" strokecolor="red" strokeweight="1.5pt">
                  <v:stroke miterlimit="83231f" joinstyle="miter"/>
                  <v:path arrowok="t" textboxrect="0,0,1257300,228600"/>
                </v:shape>
                <w10:anchorlock/>
              </v:group>
            </w:pict>
          </mc:Fallback>
        </mc:AlternateContent>
      </w:r>
    </w:p>
    <w:p w14:paraId="1165F5C5" w14:textId="580171F7" w:rsidR="00330DBC" w:rsidRDefault="00330DBC" w:rsidP="00D502E1">
      <w:pPr>
        <w:pageBreakBefore/>
        <w:numPr>
          <w:ilvl w:val="0"/>
          <w:numId w:val="1"/>
        </w:numPr>
        <w:ind w:left="360" w:right="29" w:hanging="360"/>
      </w:pPr>
      <w:r>
        <w:lastRenderedPageBreak/>
        <w:t xml:space="preserve">Citrix Desktop will be loaded and ready to use. </w:t>
      </w:r>
    </w:p>
    <w:p w14:paraId="5AF7D0B7" w14:textId="110D203F" w:rsidR="00330DBC" w:rsidRDefault="00330DBC" w:rsidP="00D502E1">
      <w:pPr>
        <w:spacing w:after="0" w:line="259" w:lineRule="auto"/>
        <w:ind w:left="0" w:right="0" w:firstLine="0"/>
      </w:pPr>
    </w:p>
    <w:p w14:paraId="4642F065" w14:textId="77777777" w:rsidR="00D502E1" w:rsidRDefault="00330DBC" w:rsidP="00D502E1">
      <w:pPr>
        <w:ind w:left="360" w:right="30" w:firstLine="0"/>
      </w:pPr>
      <w:r>
        <w:t>Citrix - Connecting to Citrix Desktop.docx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br/>
      </w:r>
    </w:p>
    <w:p w14:paraId="01D25C96" w14:textId="77777777" w:rsidR="00D502E1" w:rsidRDefault="00D502E1" w:rsidP="00764894">
      <w:pPr>
        <w:ind w:left="0" w:right="30" w:firstLine="0"/>
        <w:rPr>
          <w:b/>
        </w:rPr>
      </w:pPr>
    </w:p>
    <w:p w14:paraId="7B1BE9AA" w14:textId="06082725" w:rsidR="00330DBC" w:rsidRDefault="00330DBC" w:rsidP="00D502E1">
      <w:pPr>
        <w:ind w:left="0" w:right="30"/>
      </w:pPr>
      <w:r>
        <w:rPr>
          <w:b/>
        </w:rPr>
        <w:t>Notes</w:t>
      </w:r>
      <w:r>
        <w:t xml:space="preserve">: </w:t>
      </w:r>
    </w:p>
    <w:p w14:paraId="78E01AB0" w14:textId="4470BDC1" w:rsidR="00330DBC" w:rsidRDefault="00330DBC" w:rsidP="00330DBC">
      <w:pPr>
        <w:ind w:left="-5" w:right="30"/>
      </w:pPr>
      <w:r>
        <w:br/>
        <w:t xml:space="preserve">The below screen may appear if you use this device to log on to Citrix for the first time.  </w:t>
      </w:r>
    </w:p>
    <w:p w14:paraId="486CBC8F" w14:textId="77777777" w:rsidR="00330DBC" w:rsidRDefault="00330DBC" w:rsidP="00330DBC">
      <w:pPr>
        <w:spacing w:after="0" w:line="259" w:lineRule="auto"/>
        <w:ind w:left="0" w:right="0" w:firstLine="0"/>
      </w:pPr>
      <w:r>
        <w:t xml:space="preserve"> </w:t>
      </w:r>
    </w:p>
    <w:p w14:paraId="0E8AA613" w14:textId="77777777" w:rsidR="00330DBC" w:rsidRDefault="00330DBC" w:rsidP="00330DBC">
      <w:pPr>
        <w:ind w:left="-5" w:right="30"/>
      </w:pPr>
      <w:r>
        <w:t xml:space="preserve">If you don’t have a Citrix receiver client installed, please select the check box to accept Citrix license agreement and Click </w:t>
      </w:r>
      <w:r>
        <w:rPr>
          <w:b/>
        </w:rPr>
        <w:t>Download</w:t>
      </w:r>
      <w:r>
        <w:t xml:space="preserve"> to install the client. Alternatively, the Citrix Receiver can be downloaded directly from Citrix website. </w:t>
      </w:r>
    </w:p>
    <w:p w14:paraId="7811DE7F" w14:textId="77777777" w:rsidR="00330DBC" w:rsidRDefault="00333AE2" w:rsidP="00330DBC">
      <w:pPr>
        <w:spacing w:after="0" w:line="259" w:lineRule="auto"/>
        <w:ind w:left="0" w:right="0" w:firstLine="0"/>
      </w:pPr>
      <w:hyperlink r:id="rId16">
        <w:r w:rsidR="00330DBC">
          <w:rPr>
            <w:color w:val="0000FF"/>
            <w:u w:val="single" w:color="0000FF"/>
          </w:rPr>
          <w:t>http://receiver.citrix.com/</w:t>
        </w:r>
      </w:hyperlink>
      <w:hyperlink r:id="rId17">
        <w:r w:rsidR="00330DBC">
          <w:t xml:space="preserve"> </w:t>
        </w:r>
      </w:hyperlink>
      <w:r w:rsidR="00330DBC">
        <w:t xml:space="preserve"> </w:t>
      </w:r>
    </w:p>
    <w:p w14:paraId="6091A5CC" w14:textId="77777777" w:rsidR="00330DBC" w:rsidRDefault="00330DBC" w:rsidP="00330DBC">
      <w:pPr>
        <w:spacing w:after="0" w:line="259" w:lineRule="auto"/>
        <w:ind w:left="0" w:right="0" w:firstLine="0"/>
      </w:pPr>
      <w:r>
        <w:t xml:space="preserve"> </w:t>
      </w:r>
    </w:p>
    <w:p w14:paraId="4E926018" w14:textId="77777777" w:rsidR="00330DBC" w:rsidRDefault="00330DBC" w:rsidP="00330DBC">
      <w:pPr>
        <w:ind w:left="-5" w:right="30"/>
      </w:pPr>
      <w:r>
        <w:t>IF you already have Citrix Receiver installed, please click “</w:t>
      </w:r>
      <w:r>
        <w:rPr>
          <w:b/>
        </w:rPr>
        <w:t>Already installed</w:t>
      </w:r>
      <w:r>
        <w:t xml:space="preserve">” under “Other options”. </w:t>
      </w:r>
    </w:p>
    <w:p w14:paraId="607D6284" w14:textId="77777777" w:rsidR="00330DBC" w:rsidRDefault="00330DBC" w:rsidP="00330DBC">
      <w:pPr>
        <w:spacing w:after="51" w:line="259" w:lineRule="auto"/>
        <w:ind w:left="0" w:right="-782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4C85A1B" wp14:editId="35358943">
                <wp:extent cx="5793981" cy="1863513"/>
                <wp:effectExtent l="0" t="0" r="0" b="0"/>
                <wp:docPr id="1141" name="Group 11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3981" cy="1863513"/>
                          <a:chOff x="0" y="0"/>
                          <a:chExt cx="5793981" cy="1863513"/>
                        </a:xfrm>
                      </wpg:grpSpPr>
                      <wps:wsp>
                        <wps:cNvPr id="123" name="Rectangle 123"/>
                        <wps:cNvSpPr/>
                        <wps:spPr>
                          <a:xfrm>
                            <a:off x="305" y="0"/>
                            <a:ext cx="46601" cy="163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1F0BD1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4" name="Rectangle 124"/>
                        <wps:cNvSpPr/>
                        <wps:spPr>
                          <a:xfrm>
                            <a:off x="5758943" y="1455801"/>
                            <a:ext cx="46601" cy="163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FE9A5C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228854" y="1585341"/>
                            <a:ext cx="46601" cy="163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D11A0A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228854" y="1740789"/>
                            <a:ext cx="46601" cy="1632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24B293" w14:textId="77777777" w:rsidR="00330DBC" w:rsidRDefault="00330DBC" w:rsidP="00330DBC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" name="Picture 13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121412"/>
                            <a:ext cx="5758815" cy="14287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0" name="Shape 140"/>
                        <wps:cNvSpPr/>
                        <wps:spPr>
                          <a:xfrm>
                            <a:off x="0" y="685926"/>
                            <a:ext cx="981075" cy="304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81075" h="304800">
                                <a:moveTo>
                                  <a:pt x="0" y="304800"/>
                                </a:moveTo>
                                <a:lnTo>
                                  <a:pt x="981075" y="304800"/>
                                </a:lnTo>
                                <a:lnTo>
                                  <a:pt x="98107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0" cap="flat">
                            <a:miter lim="127000"/>
                          </a:ln>
                        </wps:spPr>
                        <wps:style>
                          <a:lnRef idx="1">
                            <a:srgbClr val="FF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1" name="Shape 141"/>
                        <wps:cNvSpPr/>
                        <wps:spPr>
                          <a:xfrm>
                            <a:off x="4391025" y="440817"/>
                            <a:ext cx="809625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09625" h="190500">
                                <a:moveTo>
                                  <a:pt x="0" y="190500"/>
                                </a:moveTo>
                                <a:lnTo>
                                  <a:pt x="809625" y="190500"/>
                                </a:lnTo>
                                <a:lnTo>
                                  <a:pt x="80962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9050" cap="flat">
                            <a:miter lim="127000"/>
                          </a:ln>
                        </wps:spPr>
                        <wps:style>
                          <a:lnRef idx="1">
                            <a:srgbClr val="FF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C85A1B" id="Group 1141" o:spid="_x0000_s1033" style="width:456.2pt;height:146.75pt;mso-position-horizontal-relative:char;mso-position-vertical-relative:line" coordsize="57939,1863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">
                <v:rect id="Rectangle 123" o:spid="_x0000_s1034" style="position:absolute;left:3;width:466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5D1F0BD1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24" o:spid="_x0000_s1035" style="position:absolute;left:57589;top:14558;width:466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bYp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D7tbYpwgAAANwAAAAPAAAA&#10;AAAAAAAAAAAAAAcCAABkcnMvZG93bnJldi54bWxQSwUGAAAAAAMAAwC3AAAA9gIAAAAA&#10;" filled="f" stroked="f">
                  <v:textbox inset="0,0,0,0">
                    <w:txbxContent>
                      <w:p w14:paraId="4AFE9A5C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25" o:spid="_x0000_s1036" style="position:absolute;left:2288;top:15853;width:466;height:16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27D11A0A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26" o:spid="_x0000_s1037" style="position:absolute;left:2288;top:17407;width:466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1724B293" w14:textId="77777777" w:rsidR="00330DBC" w:rsidRDefault="00330DBC" w:rsidP="00330DBC">
                        <w:pPr>
                          <w:spacing w:after="160" w:line="259" w:lineRule="auto"/>
                          <w:ind w:left="0" w:righ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37" o:spid="_x0000_s1038" type="#_x0000_t75" style="position:absolute;top:1214;width:57588;height:14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">
                  <v:imagedata r:id="rId19" o:title=""/>
                </v:shape>
                <v:shape id="Shape 140" o:spid="_x0000_s1039" style="position:absolute;top:6859;width:9810;height:3048;visibility:visible;mso-wrap-style:square;v-text-anchor:top" coordsize="98107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" path="m,304800r981075,l981075,,,,,304800xe" filled="f" strokecolor="red" strokeweight="1.5pt">
                  <v:stroke miterlimit="83231f" joinstyle="miter"/>
                  <v:path arrowok="t" textboxrect="0,0,981075,304800"/>
                </v:shape>
                <v:shape id="Shape 141" o:spid="_x0000_s1040" style="position:absolute;left:43910;top:4408;width:8096;height:1905;visibility:visible;mso-wrap-style:square;v-text-anchor:top" coordsize="809625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" path="m,190500r809625,l809625,,,,,190500xe" filled="f" strokecolor="red" strokeweight="1.5pt">
                  <v:stroke miterlimit="83231f" joinstyle="miter"/>
                  <v:path arrowok="t" textboxrect="0,0,809625,190500"/>
                </v:shape>
                <w10:anchorlock/>
              </v:group>
            </w:pict>
          </mc:Fallback>
        </mc:AlternateContent>
      </w:r>
    </w:p>
    <w:p w14:paraId="4731F769" w14:textId="6F543879" w:rsidR="00D502E1" w:rsidRDefault="00D502E1" w:rsidP="00764894">
      <w:pPr>
        <w:pStyle w:val="ListParagraph"/>
        <w:numPr>
          <w:ilvl w:val="0"/>
          <w:numId w:val="1"/>
        </w:numPr>
        <w:ind w:left="0" w:right="30"/>
      </w:pPr>
      <w:r>
        <w:t>Open</w:t>
      </w:r>
      <w:r w:rsidR="00764894">
        <w:t xml:space="preserve">ing </w:t>
      </w:r>
      <w:proofErr w:type="spellStart"/>
      <w:r>
        <w:t>Launch</w:t>
      </w:r>
      <w:r w:rsidR="00764894">
        <w:t>.ica</w:t>
      </w:r>
      <w:proofErr w:type="spellEnd"/>
    </w:p>
    <w:p w14:paraId="0C9B94DA" w14:textId="77777777" w:rsidR="00D502E1" w:rsidRDefault="00D502E1" w:rsidP="00764894">
      <w:pPr>
        <w:ind w:right="30"/>
      </w:pPr>
    </w:p>
    <w:p w14:paraId="3FEB292B" w14:textId="77777777" w:rsidR="00764894" w:rsidRDefault="00764894" w:rsidP="00D502E1">
      <w:pPr>
        <w:ind w:left="360" w:right="30" w:firstLine="0"/>
      </w:pPr>
    </w:p>
    <w:p w14:paraId="51BA05DD" w14:textId="3D09E6E1" w:rsidR="00D502E1" w:rsidRDefault="00D502E1" w:rsidP="00D502E1">
      <w:pPr>
        <w:ind w:left="360" w:right="30" w:firstLine="0"/>
      </w:pPr>
      <w:r w:rsidRPr="00D502E1">
        <w:rPr>
          <w:noProof/>
        </w:rPr>
        <w:drawing>
          <wp:inline distT="0" distB="0" distL="0" distR="0" wp14:anchorId="0862D973" wp14:editId="1FCD0DCC">
            <wp:extent cx="5943600" cy="31743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1FE8" w14:textId="3B9731E2" w:rsidR="00764894" w:rsidRDefault="00764894" w:rsidP="00764894">
      <w:pPr>
        <w:ind w:left="720" w:right="29" w:firstLine="0"/>
      </w:pPr>
    </w:p>
    <w:p w14:paraId="3425C4CC" w14:textId="4A594949" w:rsidR="00764894" w:rsidRDefault="00764894" w:rsidP="00751B1E">
      <w:pPr>
        <w:pStyle w:val="ListParagraph"/>
        <w:ind w:left="0" w:right="29" w:firstLine="0"/>
      </w:pPr>
    </w:p>
    <w:p w14:paraId="4E6C7F65" w14:textId="10E476BF" w:rsidR="00764894" w:rsidRDefault="00764894" w:rsidP="00764894">
      <w:pPr>
        <w:pStyle w:val="ListParagraph"/>
        <w:ind w:right="29" w:firstLine="0"/>
      </w:pPr>
    </w:p>
    <w:p w14:paraId="72097003" w14:textId="1902779C" w:rsidR="00764894" w:rsidRDefault="005A7BD8" w:rsidP="005A7BD8">
      <w:pPr>
        <w:pageBreakBefore/>
        <w:numPr>
          <w:ilvl w:val="0"/>
          <w:numId w:val="1"/>
        </w:numPr>
        <w:ind w:left="360" w:right="29" w:hanging="360"/>
      </w:pPr>
      <w:r>
        <w:lastRenderedPageBreak/>
        <w:t>Open Microsoft Outlook inside the Citrix Environment</w:t>
      </w:r>
    </w:p>
    <w:p w14:paraId="0150A410" w14:textId="3E225752" w:rsidR="003833C9" w:rsidRDefault="003833C9" w:rsidP="003833C9">
      <w:pPr>
        <w:ind w:left="0" w:right="29" w:firstLine="0"/>
      </w:pPr>
    </w:p>
    <w:p w14:paraId="06BAD9F1" w14:textId="77777777" w:rsidR="00444E49" w:rsidRDefault="003833C9" w:rsidP="00DC4004">
      <w:pPr>
        <w:ind w:left="360" w:right="29" w:firstLine="0"/>
      </w:pPr>
      <w:r>
        <w:t xml:space="preserve">Look for Invoices for filing attachment in MS Outlook and </w:t>
      </w:r>
      <w:r w:rsidR="00D0301E">
        <w:t xml:space="preserve">Open the </w:t>
      </w:r>
      <w:r w:rsidR="00444E49">
        <w:t>File attached</w:t>
      </w:r>
      <w:r w:rsidR="00444E49">
        <w:br/>
      </w:r>
      <w:r w:rsidR="00444E49">
        <w:br/>
        <w:t xml:space="preserve">Example: </w:t>
      </w:r>
    </w:p>
    <w:p w14:paraId="5B3DBD49" w14:textId="77777777" w:rsidR="00444E49" w:rsidRDefault="00444E49" w:rsidP="00DC4004">
      <w:pPr>
        <w:ind w:left="360" w:right="29" w:firstLine="0"/>
      </w:pPr>
    </w:p>
    <w:p w14:paraId="0E3CA0F7" w14:textId="6A9379CD" w:rsidR="003833C9" w:rsidRDefault="00D0301E" w:rsidP="00DC4004">
      <w:pPr>
        <w:ind w:left="360" w:right="29" w:firstLine="0"/>
      </w:pPr>
      <w:r>
        <w:t>CPS1-SINV001207-CICP16149.pdf</w:t>
      </w:r>
    </w:p>
    <w:p w14:paraId="36B496F9" w14:textId="77777777" w:rsidR="00444E49" w:rsidRDefault="00444E49" w:rsidP="00DC4004">
      <w:pPr>
        <w:ind w:left="360" w:right="29" w:firstLine="0"/>
      </w:pPr>
    </w:p>
    <w:p w14:paraId="2E834CDB" w14:textId="5E5038C0" w:rsidR="003833C9" w:rsidRDefault="00D0301E" w:rsidP="003833C9">
      <w:pPr>
        <w:ind w:left="720" w:right="29" w:hanging="360"/>
      </w:pPr>
      <w:r w:rsidRPr="003833C9">
        <w:rPr>
          <w:noProof/>
        </w:rPr>
        <w:drawing>
          <wp:inline distT="0" distB="0" distL="0" distR="0" wp14:anchorId="469E0261" wp14:editId="76C2571C">
            <wp:extent cx="5943600" cy="25520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13B7" w14:textId="2E89956F" w:rsidR="003833C9" w:rsidRDefault="003833C9" w:rsidP="00D0301E">
      <w:pPr>
        <w:ind w:left="360" w:right="29" w:firstLine="0"/>
      </w:pPr>
    </w:p>
    <w:p w14:paraId="4EB8AF8C" w14:textId="75074276" w:rsidR="003833C9" w:rsidRDefault="003833C9" w:rsidP="005A7BD8">
      <w:pPr>
        <w:ind w:right="29"/>
      </w:pPr>
    </w:p>
    <w:p w14:paraId="328DA21A" w14:textId="77777777" w:rsidR="00751B1E" w:rsidRDefault="00751B1E" w:rsidP="005A7BD8">
      <w:pPr>
        <w:ind w:right="29"/>
      </w:pPr>
    </w:p>
    <w:p w14:paraId="4BDC32CA" w14:textId="0368272B" w:rsidR="00666719" w:rsidRDefault="00666719" w:rsidP="00666719">
      <w:pPr>
        <w:pStyle w:val="ListParagraph"/>
        <w:ind w:left="360" w:right="29" w:firstLine="0"/>
      </w:pPr>
    </w:p>
    <w:p w14:paraId="4D062257" w14:textId="6F367ED1" w:rsidR="00666719" w:rsidRDefault="00751B1E" w:rsidP="00666719">
      <w:pPr>
        <w:pStyle w:val="ListParagraph"/>
        <w:ind w:left="360" w:right="29" w:firstLine="0"/>
      </w:pPr>
      <w:r w:rsidRPr="00666719">
        <w:rPr>
          <w:noProof/>
        </w:rPr>
        <w:drawing>
          <wp:anchor distT="0" distB="0" distL="114300" distR="114300" simplePos="0" relativeHeight="251660288" behindDoc="0" locked="0" layoutInCell="1" allowOverlap="1" wp14:anchorId="0F02454D" wp14:editId="31E6C531">
            <wp:simplePos x="0" y="0"/>
            <wp:positionH relativeFrom="column">
              <wp:posOffset>220717</wp:posOffset>
            </wp:positionH>
            <wp:positionV relativeFrom="paragraph">
              <wp:posOffset>41275</wp:posOffset>
            </wp:positionV>
            <wp:extent cx="5825522" cy="5707117"/>
            <wp:effectExtent l="0" t="0" r="3810" b="8255"/>
            <wp:wrapNone/>
            <wp:docPr id="10" name="Picture 10" descr="C:\Users\VA\Pictures\Spreadshe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A\Pictures\Spreadsheet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463" cy="570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FF1EEC" w14:textId="665214BB" w:rsidR="00666719" w:rsidRDefault="00666719" w:rsidP="00666719">
      <w:pPr>
        <w:pStyle w:val="ListParagraph"/>
        <w:ind w:left="360" w:right="29" w:firstLine="0"/>
      </w:pPr>
    </w:p>
    <w:p w14:paraId="75F23155" w14:textId="675B7D31" w:rsidR="00666719" w:rsidRDefault="00666719" w:rsidP="00666719">
      <w:pPr>
        <w:pStyle w:val="ListParagraph"/>
        <w:ind w:left="360" w:right="29" w:firstLine="0"/>
      </w:pPr>
    </w:p>
    <w:p w14:paraId="3BDEAF9F" w14:textId="69043309" w:rsidR="00666719" w:rsidRDefault="00666719" w:rsidP="00666719">
      <w:pPr>
        <w:pStyle w:val="ListParagraph"/>
        <w:ind w:left="360" w:right="29" w:firstLine="0"/>
      </w:pPr>
    </w:p>
    <w:p w14:paraId="6126DD06" w14:textId="2AFA1994" w:rsidR="00666719" w:rsidRDefault="00666719" w:rsidP="00666719">
      <w:pPr>
        <w:pStyle w:val="ListParagraph"/>
        <w:ind w:left="360" w:right="29" w:firstLine="0"/>
      </w:pPr>
    </w:p>
    <w:p w14:paraId="57B419E8" w14:textId="3352BCA3" w:rsidR="00666719" w:rsidRDefault="00666719" w:rsidP="00666719">
      <w:pPr>
        <w:pStyle w:val="ListParagraph"/>
        <w:ind w:left="360" w:right="29" w:firstLine="0"/>
      </w:pPr>
    </w:p>
    <w:p w14:paraId="081B8D83" w14:textId="24109B54" w:rsidR="00666719" w:rsidRDefault="00666719" w:rsidP="00666719">
      <w:pPr>
        <w:pStyle w:val="ListParagraph"/>
        <w:ind w:left="360" w:right="29" w:firstLine="0"/>
      </w:pPr>
    </w:p>
    <w:p w14:paraId="2C23BCF5" w14:textId="7214DBDE" w:rsidR="00666719" w:rsidRDefault="00666719" w:rsidP="00666719">
      <w:pPr>
        <w:pStyle w:val="ListParagraph"/>
        <w:ind w:left="360" w:right="29" w:firstLine="0"/>
      </w:pPr>
    </w:p>
    <w:p w14:paraId="2543BDD3" w14:textId="32D609F7" w:rsidR="00666719" w:rsidRDefault="00666719" w:rsidP="00666719">
      <w:pPr>
        <w:pStyle w:val="ListParagraph"/>
        <w:ind w:left="360" w:right="29" w:firstLine="0"/>
      </w:pPr>
    </w:p>
    <w:p w14:paraId="5849190D" w14:textId="0752FD24" w:rsidR="00666719" w:rsidRDefault="00666719" w:rsidP="00666719">
      <w:pPr>
        <w:pStyle w:val="ListParagraph"/>
        <w:ind w:left="360" w:right="29" w:firstLine="0"/>
      </w:pPr>
    </w:p>
    <w:p w14:paraId="15C5F365" w14:textId="66172EB3" w:rsidR="00666719" w:rsidRDefault="00666719" w:rsidP="00666719">
      <w:pPr>
        <w:pStyle w:val="ListParagraph"/>
        <w:ind w:left="360" w:right="29" w:firstLine="0"/>
      </w:pPr>
    </w:p>
    <w:p w14:paraId="22676E08" w14:textId="74F4FD0C" w:rsidR="00666719" w:rsidRDefault="00666719" w:rsidP="00666719">
      <w:pPr>
        <w:pStyle w:val="ListParagraph"/>
        <w:ind w:left="360" w:right="29" w:firstLine="0"/>
      </w:pPr>
    </w:p>
    <w:p w14:paraId="759CB4E2" w14:textId="17D4484D" w:rsidR="00666719" w:rsidRDefault="00666719" w:rsidP="00666719">
      <w:pPr>
        <w:pStyle w:val="ListParagraph"/>
        <w:ind w:left="360" w:right="29" w:firstLine="0"/>
      </w:pPr>
    </w:p>
    <w:p w14:paraId="45E671BD" w14:textId="34A6293E" w:rsidR="00666719" w:rsidRDefault="00666719" w:rsidP="00666719">
      <w:pPr>
        <w:pStyle w:val="ListParagraph"/>
        <w:ind w:left="360" w:right="29" w:firstLine="0"/>
      </w:pPr>
    </w:p>
    <w:p w14:paraId="6588F13C" w14:textId="519B7019" w:rsidR="00666719" w:rsidRDefault="00666719" w:rsidP="00666719">
      <w:pPr>
        <w:pStyle w:val="ListParagraph"/>
        <w:ind w:left="360" w:right="29" w:firstLine="0"/>
      </w:pPr>
    </w:p>
    <w:p w14:paraId="53285F19" w14:textId="4ED53120" w:rsidR="00666719" w:rsidRDefault="00666719" w:rsidP="00666719">
      <w:pPr>
        <w:pStyle w:val="ListParagraph"/>
        <w:ind w:left="360" w:right="29" w:firstLine="0"/>
      </w:pPr>
    </w:p>
    <w:p w14:paraId="63CA79CE" w14:textId="69AFC43A" w:rsidR="00666719" w:rsidRDefault="00666719" w:rsidP="00666719">
      <w:pPr>
        <w:pStyle w:val="ListParagraph"/>
        <w:ind w:left="360" w:right="29" w:firstLine="0"/>
      </w:pPr>
    </w:p>
    <w:p w14:paraId="1707D098" w14:textId="21DA23CC" w:rsidR="00666719" w:rsidRDefault="00666719" w:rsidP="00666719">
      <w:pPr>
        <w:pStyle w:val="ListParagraph"/>
        <w:ind w:left="360" w:right="29" w:firstLine="0"/>
      </w:pPr>
    </w:p>
    <w:p w14:paraId="489C1503" w14:textId="26DEEE01" w:rsidR="00666719" w:rsidRDefault="00666719" w:rsidP="00666719">
      <w:pPr>
        <w:pStyle w:val="ListParagraph"/>
        <w:ind w:left="360" w:right="29" w:firstLine="0"/>
      </w:pPr>
    </w:p>
    <w:p w14:paraId="515D7501" w14:textId="095E7CA3" w:rsidR="00666719" w:rsidRDefault="00666719" w:rsidP="00666719">
      <w:pPr>
        <w:pStyle w:val="ListParagraph"/>
        <w:ind w:left="360" w:right="29" w:firstLine="0"/>
      </w:pPr>
    </w:p>
    <w:p w14:paraId="08E02174" w14:textId="19702760" w:rsidR="00666719" w:rsidRDefault="00666719" w:rsidP="00666719">
      <w:pPr>
        <w:pStyle w:val="ListParagraph"/>
        <w:ind w:left="360" w:right="29" w:firstLine="0"/>
      </w:pPr>
    </w:p>
    <w:p w14:paraId="7EA3453E" w14:textId="58A464A4" w:rsidR="00666719" w:rsidRDefault="00666719" w:rsidP="00666719">
      <w:pPr>
        <w:pStyle w:val="ListParagraph"/>
        <w:ind w:left="360" w:right="29" w:firstLine="0"/>
      </w:pPr>
    </w:p>
    <w:p w14:paraId="592FDBB1" w14:textId="77777777" w:rsidR="00666719" w:rsidRDefault="00666719" w:rsidP="00666719">
      <w:pPr>
        <w:pStyle w:val="ListParagraph"/>
        <w:ind w:left="360" w:right="29" w:firstLine="0"/>
      </w:pPr>
    </w:p>
    <w:p w14:paraId="681840CD" w14:textId="77777777" w:rsidR="00666719" w:rsidRDefault="00666719" w:rsidP="00666719">
      <w:pPr>
        <w:pStyle w:val="ListParagraph"/>
        <w:ind w:left="360" w:right="29" w:firstLine="0"/>
      </w:pPr>
    </w:p>
    <w:p w14:paraId="64AC060C" w14:textId="6D8614E3" w:rsidR="00D0301E" w:rsidRPr="00DC4004" w:rsidRDefault="00D0301E" w:rsidP="00666719">
      <w:pPr>
        <w:pStyle w:val="ListParagraph"/>
        <w:pageBreakBefore/>
        <w:numPr>
          <w:ilvl w:val="0"/>
          <w:numId w:val="1"/>
        </w:numPr>
        <w:ind w:left="360" w:right="29" w:hanging="374"/>
      </w:pPr>
      <w:r>
        <w:lastRenderedPageBreak/>
        <w:t>Go to Documents Search Bar</w:t>
      </w:r>
      <w:r w:rsidR="00CD5061">
        <w:t xml:space="preserve"> </w:t>
      </w:r>
      <w:r>
        <w:t>Copy and Paste</w:t>
      </w:r>
      <w:r w:rsidR="00DC4004">
        <w:t xml:space="preserve"> </w:t>
      </w:r>
      <w:hyperlink r:id="rId23" w:history="1">
        <w:r w:rsidR="00DC4004" w:rsidRPr="00852528">
          <w:rPr>
            <w:rStyle w:val="Hyperlink"/>
          </w:rPr>
          <w:t>\\calibre.network\projects\CIC\PER\Projects</w:t>
        </w:r>
      </w:hyperlink>
      <w:r w:rsidRPr="00DC4004">
        <w:rPr>
          <w:color w:val="002060"/>
        </w:rPr>
        <w:t xml:space="preserve"> </w:t>
      </w:r>
      <w:r w:rsidRPr="00DC4004">
        <w:rPr>
          <w:color w:val="auto"/>
        </w:rPr>
        <w:t>then Look the FOLDER CICP16149</w:t>
      </w:r>
    </w:p>
    <w:p w14:paraId="2E276765" w14:textId="77777777" w:rsidR="00D0301E" w:rsidRDefault="00D0301E" w:rsidP="005A7BD8">
      <w:pPr>
        <w:ind w:right="29"/>
      </w:pPr>
    </w:p>
    <w:p w14:paraId="07C6D9C5" w14:textId="1E1423B4" w:rsidR="00D0301E" w:rsidRDefault="00D0301E" w:rsidP="005A7BD8">
      <w:pPr>
        <w:ind w:right="29"/>
      </w:pPr>
      <w:r>
        <w:rPr>
          <w:noProof/>
        </w:rPr>
        <w:drawing>
          <wp:inline distT="0" distB="0" distL="0" distR="0" wp14:anchorId="05AA8450" wp14:editId="41D3C1F5">
            <wp:extent cx="5943462" cy="3496666"/>
            <wp:effectExtent l="0" t="0" r="63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88552" cy="3523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F782C" w14:textId="18ABFA4F" w:rsidR="00D0301E" w:rsidRDefault="00D0301E" w:rsidP="00444E49">
      <w:pPr>
        <w:ind w:right="29"/>
      </w:pPr>
    </w:p>
    <w:p w14:paraId="01383570" w14:textId="77777777" w:rsidR="00751B1E" w:rsidRDefault="00751B1E" w:rsidP="00751B1E">
      <w:pPr>
        <w:ind w:left="0" w:right="29" w:firstLine="0"/>
      </w:pPr>
    </w:p>
    <w:p w14:paraId="587DEA7F" w14:textId="3F6BF93A" w:rsidR="00831FB6" w:rsidRDefault="003640C0" w:rsidP="00831FB6">
      <w:pPr>
        <w:pStyle w:val="ListParagraph"/>
        <w:numPr>
          <w:ilvl w:val="0"/>
          <w:numId w:val="1"/>
        </w:numPr>
        <w:tabs>
          <w:tab w:val="left" w:pos="360"/>
        </w:tabs>
        <w:ind w:left="0" w:right="29"/>
      </w:pPr>
      <w:r>
        <w:rPr>
          <w:b/>
        </w:rPr>
        <w:t>Encoding details to</w:t>
      </w:r>
      <w:r w:rsidR="00C25AA2" w:rsidRPr="003640C0">
        <w:rPr>
          <w:b/>
        </w:rPr>
        <w:t xml:space="preserve"> EXCEL</w:t>
      </w:r>
      <w:r w:rsidR="00C25AA2">
        <w:br/>
        <w:t xml:space="preserve">- </w:t>
      </w:r>
      <w:r w:rsidR="0001133F">
        <w:t>Open Folder CICP16</w:t>
      </w:r>
      <w:r w:rsidR="00831FB6">
        <w:t>1</w:t>
      </w:r>
      <w:r w:rsidR="0001133F">
        <w:t>49</w:t>
      </w:r>
      <w:r w:rsidR="00831FB6">
        <w:t xml:space="preserve"> </w:t>
      </w:r>
    </w:p>
    <w:p w14:paraId="412E3490" w14:textId="35993D82" w:rsidR="00831FB6" w:rsidRDefault="00831FB6" w:rsidP="00831FB6">
      <w:pPr>
        <w:pStyle w:val="ListParagraph"/>
        <w:numPr>
          <w:ilvl w:val="0"/>
          <w:numId w:val="3"/>
        </w:numPr>
        <w:ind w:left="810" w:right="29"/>
      </w:pPr>
      <w:r w:rsidRPr="00751B1E">
        <w:t>02_Project_Controls</w:t>
      </w:r>
    </w:p>
    <w:p w14:paraId="24A33D79" w14:textId="7673A52E" w:rsidR="00831FB6" w:rsidRDefault="00831FB6" w:rsidP="00831FB6">
      <w:pPr>
        <w:pStyle w:val="ListParagraph"/>
        <w:numPr>
          <w:ilvl w:val="0"/>
          <w:numId w:val="3"/>
        </w:numPr>
        <w:ind w:left="1260" w:right="29"/>
      </w:pPr>
      <w:r w:rsidRPr="00751B1E">
        <w:t>0203 Project Cost Control</w:t>
      </w:r>
    </w:p>
    <w:p w14:paraId="388DE6D7" w14:textId="6EEE3724" w:rsidR="00C61970" w:rsidRDefault="00831FB6" w:rsidP="00E63531">
      <w:pPr>
        <w:pStyle w:val="ListParagraph"/>
        <w:numPr>
          <w:ilvl w:val="0"/>
          <w:numId w:val="3"/>
        </w:numPr>
        <w:ind w:left="1710" w:right="29"/>
      </w:pPr>
      <w:r w:rsidRPr="0001133F">
        <w:t>CICP16149 - Project Cost Tracking &amp; Reporting</w:t>
      </w:r>
    </w:p>
    <w:p w14:paraId="5F58F07A" w14:textId="77777777" w:rsidR="00831FB6" w:rsidRDefault="00831FB6" w:rsidP="00831FB6">
      <w:pPr>
        <w:ind w:left="0" w:right="29" w:firstLine="0"/>
      </w:pPr>
    </w:p>
    <w:p w14:paraId="0D3DEEE8" w14:textId="75919E1C" w:rsidR="00831FB6" w:rsidRDefault="00831FB6" w:rsidP="00831FB6">
      <w:pPr>
        <w:ind w:left="0" w:right="29" w:firstLine="0"/>
      </w:pPr>
      <w:r>
        <w:t xml:space="preserve">From PDF </w:t>
      </w:r>
      <w:r w:rsidR="00C61970">
        <w:t>encode</w:t>
      </w:r>
      <w:r w:rsidR="0001133F">
        <w:t xml:space="preserve"> </w:t>
      </w:r>
      <w:r>
        <w:t>details to Exce</w:t>
      </w:r>
      <w:r w:rsidR="00C61970">
        <w:t xml:space="preserve">l but before that, there will be a </w:t>
      </w:r>
      <w:r w:rsidR="00FC5182">
        <w:t>pop-up</w:t>
      </w:r>
      <w:r w:rsidR="00C61970">
        <w:t xml:space="preserve"> file in use Click “Notify”</w:t>
      </w:r>
    </w:p>
    <w:p w14:paraId="28586F6C" w14:textId="3BB84150" w:rsidR="00C61970" w:rsidRDefault="00C61970" w:rsidP="00831FB6">
      <w:pPr>
        <w:ind w:left="0" w:right="29" w:firstLine="0"/>
      </w:pPr>
      <w:r>
        <w:rPr>
          <w:noProof/>
        </w:rPr>
        <w:drawing>
          <wp:inline distT="0" distB="0" distL="0" distR="0" wp14:anchorId="26AE5F73" wp14:editId="5654D9E7">
            <wp:extent cx="5924550" cy="1470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2264" cy="1472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1F863" w14:textId="77777777" w:rsidR="00C61970" w:rsidRDefault="00C61970" w:rsidP="00831FB6">
      <w:pPr>
        <w:ind w:left="0" w:right="29" w:firstLine="0"/>
      </w:pPr>
    </w:p>
    <w:p w14:paraId="51CB0106" w14:textId="176505CE" w:rsidR="0001133F" w:rsidRDefault="00C61970" w:rsidP="00831FB6">
      <w:pPr>
        <w:ind w:left="0" w:right="29" w:firstLine="0"/>
      </w:pPr>
      <w:r>
        <w:t xml:space="preserve">Encode </w:t>
      </w:r>
      <w:r w:rsidR="0001133F">
        <w:t xml:space="preserve">Invoice No. </w:t>
      </w:r>
      <w:r w:rsidR="00831FB6">
        <w:t xml:space="preserve">(Green Box) and </w:t>
      </w:r>
      <w:r w:rsidR="0001133F">
        <w:t>Date – Final Invoice</w:t>
      </w:r>
      <w:r w:rsidR="00831FB6">
        <w:t xml:space="preserve"> (Red Box)</w:t>
      </w:r>
      <w:r w:rsidR="0001133F">
        <w:t xml:space="preserve"> </w:t>
      </w:r>
      <w:r w:rsidR="00831FB6">
        <w:t>in</w:t>
      </w:r>
      <w:r w:rsidR="0001133F">
        <w:t xml:space="preserve"> PO’s </w:t>
      </w:r>
      <w:r w:rsidR="00831FB6">
        <w:t>&amp;</w:t>
      </w:r>
      <w:r w:rsidR="0001133F">
        <w:t xml:space="preserve"> Invoicing </w:t>
      </w:r>
      <w:r w:rsidR="00831FB6">
        <w:t>Sheet.  The rest of the information are already encoded in the excel</w:t>
      </w:r>
      <w:r>
        <w:t>. A</w:t>
      </w:r>
      <w:r w:rsidR="004333E6">
        <w:t>fter you put the details SAVE (Ctrl S) the information.</w:t>
      </w:r>
    </w:p>
    <w:p w14:paraId="0181148B" w14:textId="77777777" w:rsidR="00831FB6" w:rsidRDefault="00831FB6" w:rsidP="00831FB6">
      <w:pPr>
        <w:ind w:left="0" w:right="29" w:firstLine="0"/>
      </w:pPr>
    </w:p>
    <w:p w14:paraId="21D8D47D" w14:textId="4BD25C7A" w:rsidR="0001133F" w:rsidRDefault="0001133F" w:rsidP="00831FB6">
      <w:pPr>
        <w:ind w:left="0" w:right="29" w:firstLine="0"/>
      </w:pPr>
    </w:p>
    <w:p w14:paraId="60328A30" w14:textId="4728A855" w:rsidR="0001133F" w:rsidRDefault="0001133F" w:rsidP="0001133F">
      <w:pPr>
        <w:ind w:right="29"/>
      </w:pPr>
      <w:r w:rsidRPr="0001133F">
        <w:rPr>
          <w:noProof/>
        </w:rPr>
        <w:drawing>
          <wp:inline distT="0" distB="0" distL="0" distR="0" wp14:anchorId="4FA6781D" wp14:editId="545C2402">
            <wp:extent cx="5784112" cy="1868805"/>
            <wp:effectExtent l="0" t="0" r="7620" b="0"/>
            <wp:docPr id="11" name="Picture 11" descr="C:\Users\VA\Pictures\INVOICE PD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\Pictures\INVOICE PDF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7781" cy="1869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37C24" w14:textId="1DE35BA0" w:rsidR="00751B1E" w:rsidRDefault="00C61970" w:rsidP="00751B1E">
      <w:pPr>
        <w:ind w:left="360" w:right="29" w:firstLine="0"/>
      </w:pPr>
      <w:r>
        <w:br/>
      </w:r>
      <w:r>
        <w:br/>
      </w:r>
    </w:p>
    <w:p w14:paraId="3D362FE9" w14:textId="61522272" w:rsidR="00751B1E" w:rsidRDefault="00DC4004" w:rsidP="00C61970">
      <w:pPr>
        <w:pageBreakBefore/>
        <w:numPr>
          <w:ilvl w:val="0"/>
          <w:numId w:val="1"/>
        </w:numPr>
        <w:ind w:left="360" w:right="29" w:hanging="360"/>
      </w:pPr>
      <w:r w:rsidRPr="003640C0">
        <w:rPr>
          <w:b/>
        </w:rPr>
        <w:lastRenderedPageBreak/>
        <w:t>Sav</w:t>
      </w:r>
      <w:r w:rsidR="00444E49" w:rsidRPr="003640C0">
        <w:rPr>
          <w:b/>
        </w:rPr>
        <w:t>ing</w:t>
      </w:r>
      <w:r w:rsidRPr="003640C0">
        <w:rPr>
          <w:b/>
        </w:rPr>
        <w:t xml:space="preserve"> PDF</w:t>
      </w:r>
      <w:r>
        <w:t xml:space="preserve"> </w:t>
      </w:r>
      <w:r w:rsidR="00C25AA2">
        <w:br/>
        <w:t>- Open Folder</w:t>
      </w:r>
      <w:r>
        <w:t xml:space="preserve"> CICP16149</w:t>
      </w:r>
      <w:r w:rsidR="00444E49">
        <w:t xml:space="preserve"> </w:t>
      </w:r>
    </w:p>
    <w:p w14:paraId="6810A07E" w14:textId="07FBE067" w:rsidR="00751B1E" w:rsidRDefault="00751B1E" w:rsidP="00C25AA2">
      <w:pPr>
        <w:tabs>
          <w:tab w:val="left" w:pos="900"/>
        </w:tabs>
        <w:ind w:left="900" w:right="29" w:hanging="280"/>
      </w:pPr>
      <w:r>
        <w:t xml:space="preserve">- </w:t>
      </w:r>
      <w:r w:rsidR="00444E49" w:rsidRPr="00444E49">
        <w:t>13_Invoices_and_Accounts_Payable</w:t>
      </w:r>
      <w:r w:rsidR="00444E49">
        <w:br/>
        <w:t>- Client Invoicing</w:t>
      </w:r>
      <w:r w:rsidR="00444E49">
        <w:br/>
      </w:r>
      <w:r w:rsidR="0001133F">
        <w:tab/>
      </w:r>
      <w:r w:rsidR="00444E49">
        <w:t>- Month of the Invoice taken</w:t>
      </w:r>
    </w:p>
    <w:p w14:paraId="6F82C768" w14:textId="5C05DD88" w:rsidR="00DC4004" w:rsidRDefault="00DC4004" w:rsidP="00751B1E">
      <w:pPr>
        <w:ind w:left="360" w:right="29" w:firstLine="0"/>
      </w:pPr>
      <w:r>
        <w:br/>
      </w:r>
      <w:r w:rsidRPr="00DC4004">
        <w:rPr>
          <w:noProof/>
        </w:rPr>
        <w:drawing>
          <wp:inline distT="0" distB="0" distL="0" distR="0" wp14:anchorId="5AFDB539" wp14:editId="1726EEC8">
            <wp:extent cx="5940534" cy="1463040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A\Pictures\PDF SAVING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8346" cy="1622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94E13" w14:textId="2A2E0C79" w:rsidR="00330DBC" w:rsidRDefault="00330DBC" w:rsidP="00C61970">
      <w:pPr>
        <w:numPr>
          <w:ilvl w:val="0"/>
          <w:numId w:val="1"/>
        </w:numPr>
        <w:ind w:left="360" w:right="29" w:hanging="360"/>
      </w:pPr>
      <w:r>
        <w:t xml:space="preserve">Click </w:t>
      </w:r>
      <w:r w:rsidRPr="00764894">
        <w:rPr>
          <w:b/>
        </w:rPr>
        <w:t>Log off</w:t>
      </w:r>
      <w:r>
        <w:t xml:space="preserve"> at Start menu when finish. </w:t>
      </w:r>
    </w:p>
    <w:p w14:paraId="43A1485C" w14:textId="7AA6C8D0" w:rsidR="009559B4" w:rsidRDefault="009559B4" w:rsidP="009559B4">
      <w:pPr>
        <w:ind w:left="0" w:right="29" w:firstLine="0"/>
      </w:pPr>
    </w:p>
    <w:p w14:paraId="6B72C23B" w14:textId="3989DA02" w:rsidR="009559B4" w:rsidRDefault="009559B4" w:rsidP="009559B4">
      <w:pPr>
        <w:ind w:left="0" w:right="29" w:firstLine="0"/>
        <w:jc w:val="center"/>
      </w:pPr>
      <w:r>
        <w:rPr>
          <w:noProof/>
        </w:rPr>
        <w:drawing>
          <wp:inline distT="0" distB="0" distL="0" distR="0" wp14:anchorId="00369B4D" wp14:editId="49F078BE">
            <wp:extent cx="4648200" cy="2543175"/>
            <wp:effectExtent l="0" t="0" r="0" b="9525"/>
            <wp:docPr id="139" name="Picture 1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 139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923C5" w14:textId="4E80815C" w:rsidR="009559B4" w:rsidRDefault="009559B4" w:rsidP="009559B4">
      <w:pPr>
        <w:ind w:left="0" w:right="29" w:firstLine="0"/>
        <w:jc w:val="center"/>
      </w:pPr>
    </w:p>
    <w:p w14:paraId="32EF8A87" w14:textId="2AA22A4C" w:rsidR="009559B4" w:rsidRDefault="009559B4" w:rsidP="009559B4">
      <w:pPr>
        <w:ind w:left="0" w:right="29" w:firstLine="0"/>
      </w:pPr>
    </w:p>
    <w:p w14:paraId="2A3D6380" w14:textId="101F00B1" w:rsidR="009559B4" w:rsidRDefault="009559B4" w:rsidP="009559B4">
      <w:pPr>
        <w:ind w:left="0" w:right="29" w:firstLine="0"/>
      </w:pPr>
    </w:p>
    <w:p w14:paraId="106A3BF4" w14:textId="213148EF" w:rsidR="009559B4" w:rsidRPr="00543534" w:rsidRDefault="00543534" w:rsidP="009559B4">
      <w:pPr>
        <w:ind w:left="0" w:right="29" w:firstLine="0"/>
        <w:rPr>
          <w:b/>
          <w:bCs/>
          <w:sz w:val="32"/>
          <w:szCs w:val="36"/>
        </w:rPr>
      </w:pPr>
      <w:r w:rsidRPr="00543534">
        <w:rPr>
          <w:b/>
          <w:bCs/>
          <w:sz w:val="32"/>
          <w:szCs w:val="36"/>
        </w:rPr>
        <w:t>CIA MONTHLY REPORTS</w:t>
      </w:r>
    </w:p>
    <w:p w14:paraId="42750CDD" w14:textId="5CECCC52" w:rsidR="00330DBC" w:rsidRDefault="00330DBC" w:rsidP="00543534">
      <w:pPr>
        <w:spacing w:after="0" w:line="259" w:lineRule="auto"/>
        <w:ind w:left="0" w:right="0" w:firstLine="0"/>
      </w:pPr>
    </w:p>
    <w:p w14:paraId="7FA3BD12" w14:textId="5A84F601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b/>
          <w:bCs/>
          <w:sz w:val="22"/>
          <w:szCs w:val="22"/>
          <w:lang w:val="en-US"/>
        </w:rPr>
        <w:t>FOR OPEN OPPORTUNITIES REPOR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9DE6E8A" w14:textId="77777777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7994D94" w14:textId="2543665F" w:rsidR="006B4EE6" w:rsidRPr="006B4EE6" w:rsidRDefault="006B4EE6" w:rsidP="006B4EE6">
      <w:pPr>
        <w:pStyle w:val="paragraph"/>
        <w:numPr>
          <w:ilvl w:val="0"/>
          <w:numId w:val="4"/>
        </w:numPr>
        <w:spacing w:before="0" w:beforeAutospacing="0" w:after="0" w:afterAutospacing="0"/>
        <w:ind w:left="1080" w:firstLine="0"/>
        <w:textAlignment w:val="baseline"/>
        <w:rPr>
          <w:rStyle w:val="eop"/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Open excel</w:t>
      </w:r>
      <w:r>
        <w:rPr>
          <w:rStyle w:val="normaltextrun"/>
          <w:rFonts w:eastAsia="Century Gothic"/>
          <w:sz w:val="22"/>
          <w:szCs w:val="22"/>
          <w:lang w:val="en-AU"/>
        </w:rPr>
        <w:t> </w:t>
      </w: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FOR Open Opportunities Report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5BB13DE" w14:textId="2FC41CFF" w:rsidR="006B4EE6" w:rsidRDefault="006B4EE6" w:rsidP="006B4EE6">
      <w:pPr>
        <w:pStyle w:val="paragraph"/>
        <w:spacing w:before="0" w:beforeAutospacing="0" w:after="0" w:afterAutospacing="0"/>
        <w:ind w:left="1080"/>
        <w:textAlignment w:val="baseline"/>
        <w:rPr>
          <w:sz w:val="22"/>
          <w:szCs w:val="22"/>
        </w:rPr>
      </w:pPr>
    </w:p>
    <w:p w14:paraId="5F421249" w14:textId="2700B4FC" w:rsidR="006B4EE6" w:rsidRDefault="006B4EE6" w:rsidP="006B4EE6">
      <w:pPr>
        <w:pStyle w:val="paragraph"/>
        <w:spacing w:before="0" w:beforeAutospacing="0" w:after="0" w:afterAutospacing="0"/>
        <w:ind w:left="9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entury Gothic" w:eastAsia="Century Gothic" w:hAnsi="Century Gothic" w:cs="Century Gothic"/>
          <w:noProof/>
          <w:color w:val="000000"/>
          <w:sz w:val="20"/>
          <w:szCs w:val="22"/>
          <w:lang w:val="en-US" w:eastAsia="en-US"/>
        </w:rPr>
        <w:drawing>
          <wp:inline distT="0" distB="0" distL="0" distR="0" wp14:anchorId="19A4B9A7" wp14:editId="761DE5F7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sz w:val="22"/>
          <w:szCs w:val="22"/>
        </w:rPr>
        <w:t> </w:t>
      </w:r>
    </w:p>
    <w:p w14:paraId="04C46D77" w14:textId="77777777" w:rsidR="006B4EE6" w:rsidRDefault="006B4EE6" w:rsidP="006B4EE6">
      <w:pPr>
        <w:pStyle w:val="paragraph"/>
        <w:numPr>
          <w:ilvl w:val="0"/>
          <w:numId w:val="5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Filter Column N to be “Jeremy </w:t>
      </w:r>
      <w:proofErr w:type="gramStart"/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Quinn”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EA813C4" w14:textId="77777777" w:rsidR="006B4EE6" w:rsidRDefault="006B4EE6" w:rsidP="006B4EE6">
      <w:pPr>
        <w:pStyle w:val="paragraph"/>
        <w:numPr>
          <w:ilvl w:val="0"/>
          <w:numId w:val="6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Filter Column R to be only those Likelihoods greater or equal to 50% (so go through an untick all those that are less than 50)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10B467C" w14:textId="77777777" w:rsidR="006B4EE6" w:rsidRDefault="006B4EE6" w:rsidP="006B4EE6">
      <w:pPr>
        <w:pStyle w:val="paragraph"/>
        <w:numPr>
          <w:ilvl w:val="0"/>
          <w:numId w:val="7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Filter Column S to be only those records greater than or equal to </w:t>
      </w:r>
      <w:proofErr w:type="gramStart"/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$50,000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D8F930E" w14:textId="77777777" w:rsidR="006B4EE6" w:rsidRDefault="006B4EE6" w:rsidP="006B4EE6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eastAsia="Century Gothic" w:hAnsi="Calibri" w:cs="Calibri"/>
          <w:b/>
          <w:bCs/>
          <w:sz w:val="22"/>
          <w:szCs w:val="22"/>
          <w:lang w:val="en-AU"/>
        </w:rPr>
      </w:pPr>
      <w:r>
        <w:rPr>
          <w:rStyle w:val="normaltextrun"/>
          <w:rFonts w:ascii="Calibri" w:eastAsia="Century Gothic" w:hAnsi="Calibri" w:cs="Calibri"/>
          <w:b/>
          <w:bCs/>
          <w:sz w:val="22"/>
          <w:szCs w:val="22"/>
          <w:lang w:val="en-AU"/>
        </w:rPr>
        <w:lastRenderedPageBreak/>
        <w:t>FILTERED</w:t>
      </w:r>
    </w:p>
    <w:p w14:paraId="789BB552" w14:textId="119934E9" w:rsidR="006B4EE6" w:rsidRDefault="006B4EE6" w:rsidP="006B4EE6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888066D" w14:textId="2AD99729" w:rsidR="006B4EE6" w:rsidRDefault="006B4EE6" w:rsidP="006B4EE6">
      <w:pPr>
        <w:pStyle w:val="paragraph"/>
        <w:spacing w:before="0" w:beforeAutospacing="0" w:after="0" w:afterAutospacing="0"/>
        <w:ind w:left="9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entury Gothic" w:eastAsia="Century Gothic" w:hAnsi="Century Gothic" w:cs="Century Gothic"/>
          <w:noProof/>
          <w:color w:val="000000"/>
          <w:sz w:val="20"/>
          <w:szCs w:val="22"/>
          <w:lang w:val="en-US" w:eastAsia="en-US"/>
        </w:rPr>
        <w:drawing>
          <wp:inline distT="0" distB="0" distL="0" distR="0" wp14:anchorId="5F72FC1B" wp14:editId="3649088B">
            <wp:extent cx="5943600" cy="117538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sz w:val="22"/>
          <w:szCs w:val="22"/>
        </w:rPr>
        <w:t> </w:t>
      </w:r>
    </w:p>
    <w:p w14:paraId="656B2BFB" w14:textId="77777777" w:rsidR="006B4EE6" w:rsidRDefault="006B4EE6" w:rsidP="006B4EE6">
      <w:pPr>
        <w:pStyle w:val="paragraph"/>
        <w:numPr>
          <w:ilvl w:val="0"/>
          <w:numId w:val="8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Then copy that information into the report into section 6, you must only choose the columns you need and then put them in the right </w:t>
      </w:r>
      <w:proofErr w:type="gramStart"/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order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B8338B7" w14:textId="3A902F6D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bcx0"/>
          <w:rFonts w:ascii="Calibri" w:hAnsi="Calibri" w:cs="Calibri"/>
          <w:sz w:val="22"/>
          <w:szCs w:val="22"/>
        </w:rPr>
        <w:t> 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entury Gothic" w:eastAsia="Century Gothic" w:hAnsi="Century Gothic" w:cs="Century Gothic"/>
          <w:noProof/>
          <w:color w:val="000000"/>
          <w:sz w:val="20"/>
          <w:szCs w:val="22"/>
          <w:lang w:val="en-US" w:eastAsia="en-US"/>
        </w:rPr>
        <w:drawing>
          <wp:inline distT="0" distB="0" distL="0" distR="0" wp14:anchorId="593E79BD" wp14:editId="5C18B2CC">
            <wp:extent cx="5943600" cy="34563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sz w:val="22"/>
          <w:szCs w:val="22"/>
        </w:rPr>
        <w:t> </w:t>
      </w:r>
    </w:p>
    <w:p w14:paraId="542399F9" w14:textId="77777777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74D6C8F5" w14:textId="77777777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EE86798" w14:textId="77777777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DB3784" w14:textId="77777777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eastAsia="Century Gothic" w:hAnsi="Calibri" w:cs="Calibri"/>
          <w:b/>
          <w:bCs/>
          <w:sz w:val="22"/>
          <w:szCs w:val="22"/>
          <w:lang w:val="en-US"/>
        </w:rPr>
        <w:t>For XTRACT_OPPORTUNITI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EDA230" w14:textId="77777777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F73E01B" w14:textId="480953B5" w:rsidR="006B4EE6" w:rsidRPr="006B4EE6" w:rsidRDefault="006B4EE6" w:rsidP="006B4EE6">
      <w:pPr>
        <w:pStyle w:val="paragraph"/>
        <w:numPr>
          <w:ilvl w:val="0"/>
          <w:numId w:val="9"/>
        </w:numPr>
        <w:spacing w:before="0" w:beforeAutospacing="0" w:after="0" w:afterAutospacing="0"/>
        <w:ind w:left="1080" w:firstLine="0"/>
        <w:textAlignment w:val="baseline"/>
        <w:rPr>
          <w:rStyle w:val="eop"/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Open Excel for</w:t>
      </w:r>
      <w:r>
        <w:rPr>
          <w:rStyle w:val="normaltextrun"/>
          <w:rFonts w:eastAsia="Century Gothic"/>
          <w:sz w:val="22"/>
          <w:szCs w:val="22"/>
          <w:lang w:val="en-AU"/>
        </w:rPr>
        <w:t> </w:t>
      </w:r>
      <w:r>
        <w:rPr>
          <w:rStyle w:val="normaltextrun"/>
          <w:rFonts w:ascii="Calibri" w:eastAsia="Century Gothic" w:hAnsi="Calibri" w:cs="Calibri"/>
          <w:b/>
          <w:bCs/>
          <w:sz w:val="22"/>
          <w:szCs w:val="22"/>
          <w:lang w:val="en-AU"/>
        </w:rPr>
        <w:t>XTRACT_OPPORTUNITIES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DD1581" w14:textId="77777777" w:rsidR="006B4EE6" w:rsidRDefault="006B4EE6" w:rsidP="006B4EE6">
      <w:pPr>
        <w:pStyle w:val="paragraph"/>
        <w:spacing w:before="0" w:beforeAutospacing="0" w:after="0" w:afterAutospacing="0"/>
        <w:ind w:left="1080"/>
        <w:textAlignment w:val="baseline"/>
        <w:rPr>
          <w:sz w:val="22"/>
          <w:szCs w:val="22"/>
        </w:rPr>
      </w:pPr>
    </w:p>
    <w:p w14:paraId="7B694F63" w14:textId="0416F539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entury Gothic" w:eastAsia="Century Gothic" w:hAnsi="Century Gothic" w:cs="Century Gothic"/>
          <w:noProof/>
          <w:color w:val="000000"/>
          <w:sz w:val="20"/>
          <w:szCs w:val="22"/>
          <w:lang w:val="en-US" w:eastAsia="en-US"/>
        </w:rPr>
        <w:drawing>
          <wp:inline distT="0" distB="0" distL="0" distR="0" wp14:anchorId="4CD13102" wp14:editId="7FC35814">
            <wp:extent cx="5943600" cy="29394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sz w:val="22"/>
          <w:szCs w:val="22"/>
        </w:rPr>
        <w:t> </w:t>
      </w:r>
    </w:p>
    <w:p w14:paraId="1217722B" w14:textId="77777777" w:rsidR="006B4EE6" w:rsidRDefault="006B4EE6" w:rsidP="006B4EE6">
      <w:pPr>
        <w:pStyle w:val="paragraph"/>
        <w:numPr>
          <w:ilvl w:val="0"/>
          <w:numId w:val="10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Go to column </w:t>
      </w:r>
      <w:r>
        <w:rPr>
          <w:rStyle w:val="normaltextrun"/>
          <w:rFonts w:eastAsia="Century Gothic"/>
          <w:b/>
          <w:bCs/>
          <w:sz w:val="22"/>
          <w:szCs w:val="22"/>
          <w:lang w:val="en-AU"/>
        </w:rPr>
        <w:t>%</w:t>
      </w:r>
      <w:r>
        <w:rPr>
          <w:rStyle w:val="normaltextrun"/>
          <w:rFonts w:eastAsia="Century Gothic"/>
          <w:sz w:val="22"/>
          <w:szCs w:val="22"/>
          <w:lang w:val="en-AU"/>
        </w:rPr>
        <w:t> </w:t>
      </w: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and filter everything 50% and </w:t>
      </w:r>
      <w:proofErr w:type="gramStart"/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above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8838FFF" w14:textId="77777777" w:rsidR="006B4EE6" w:rsidRDefault="006B4EE6" w:rsidP="006B4EE6">
      <w:pPr>
        <w:pStyle w:val="paragraph"/>
        <w:numPr>
          <w:ilvl w:val="0"/>
          <w:numId w:val="11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Go to column </w:t>
      </w:r>
      <w:r>
        <w:rPr>
          <w:rStyle w:val="normaltextrun"/>
          <w:rFonts w:ascii="Calibri" w:eastAsia="Century Gothic" w:hAnsi="Calibri" w:cs="Calibri"/>
          <w:b/>
          <w:bCs/>
          <w:sz w:val="22"/>
          <w:szCs w:val="22"/>
          <w:lang w:val="en-AU"/>
        </w:rPr>
        <w:t>WEIGHTED</w:t>
      </w:r>
      <w:r>
        <w:rPr>
          <w:rStyle w:val="normaltextrun"/>
          <w:rFonts w:eastAsia="Century Gothic"/>
          <w:b/>
          <w:bCs/>
          <w:sz w:val="22"/>
          <w:szCs w:val="22"/>
          <w:lang w:val="en-AU"/>
        </w:rPr>
        <w:t> </w:t>
      </w: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and filter everything 50k and </w:t>
      </w:r>
      <w:proofErr w:type="gramStart"/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above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A380233" w14:textId="162D4ED7" w:rsidR="006B4EE6" w:rsidRDefault="006B4EE6" w:rsidP="006B4EE6">
      <w:pPr>
        <w:pStyle w:val="paragraph"/>
        <w:spacing w:before="0" w:beforeAutospacing="0" w:after="0" w:afterAutospacing="0"/>
        <w:ind w:left="9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entury Gothic" w:eastAsia="Century Gothic" w:hAnsi="Century Gothic" w:cs="Century Gothic"/>
          <w:noProof/>
          <w:color w:val="000000"/>
          <w:sz w:val="20"/>
          <w:szCs w:val="22"/>
          <w:lang w:val="en-US" w:eastAsia="en-US"/>
        </w:rPr>
        <w:lastRenderedPageBreak/>
        <w:drawing>
          <wp:inline distT="0" distB="0" distL="0" distR="0" wp14:anchorId="10520268" wp14:editId="59330AAC">
            <wp:extent cx="5943600" cy="15278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color w:val="1F497D"/>
          <w:sz w:val="22"/>
          <w:szCs w:val="22"/>
        </w:rPr>
        <w:t> </w:t>
      </w:r>
    </w:p>
    <w:p w14:paraId="31B95331" w14:textId="77777777" w:rsidR="006B4EE6" w:rsidRDefault="006B4EE6" w:rsidP="006B4EE6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2"/>
          <w:szCs w:val="22"/>
        </w:rPr>
        <w:t> </w:t>
      </w:r>
    </w:p>
    <w:p w14:paraId="2DB95186" w14:textId="77777777" w:rsidR="006B4EE6" w:rsidRDefault="006B4EE6" w:rsidP="006B4EE6">
      <w:pPr>
        <w:pStyle w:val="paragraph"/>
        <w:numPr>
          <w:ilvl w:val="0"/>
          <w:numId w:val="12"/>
        </w:numPr>
        <w:spacing w:before="0" w:beforeAutospacing="0" w:after="0" w:afterAutospacing="0"/>
        <w:ind w:left="1080" w:firstLine="0"/>
        <w:textAlignment w:val="baseline"/>
        <w:rPr>
          <w:sz w:val="22"/>
          <w:szCs w:val="22"/>
        </w:rPr>
      </w:pPr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Copy the required data into the report into the same table as the other </w:t>
      </w:r>
      <w:proofErr w:type="gramStart"/>
      <w:r>
        <w:rPr>
          <w:rStyle w:val="normaltextrun"/>
          <w:rFonts w:ascii="Calibri" w:eastAsia="Century Gothic" w:hAnsi="Calibri" w:cs="Calibri"/>
          <w:sz w:val="22"/>
          <w:szCs w:val="22"/>
          <w:lang w:val="en-AU"/>
        </w:rPr>
        <w:t>one</w:t>
      </w:r>
      <w:proofErr w:type="gramEnd"/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9794989" w14:textId="39B90B7B" w:rsidR="006B4EE6" w:rsidRDefault="006B4EE6" w:rsidP="006B4EE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Century Gothic" w:eastAsia="Century Gothic" w:hAnsi="Century Gothic" w:cs="Century Gothic"/>
          <w:noProof/>
          <w:color w:val="000000"/>
          <w:sz w:val="20"/>
          <w:szCs w:val="22"/>
          <w:lang w:val="en-US" w:eastAsia="en-US"/>
        </w:rPr>
        <w:drawing>
          <wp:inline distT="0" distB="0" distL="0" distR="0" wp14:anchorId="3532F9BE" wp14:editId="54938097">
            <wp:extent cx="594360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3673FC8" w14:textId="368B3311" w:rsidR="00543534" w:rsidRDefault="00543534" w:rsidP="00543534">
      <w:pPr>
        <w:spacing w:after="0" w:line="259" w:lineRule="auto"/>
        <w:ind w:left="0" w:right="0" w:firstLine="0"/>
      </w:pPr>
    </w:p>
    <w:p w14:paraId="26151F27" w14:textId="56F9047D" w:rsidR="009559B4" w:rsidRDefault="009559B4" w:rsidP="009559B4">
      <w:pPr>
        <w:spacing w:after="5201" w:line="259" w:lineRule="auto"/>
        <w:ind w:left="0" w:right="965" w:firstLine="0"/>
        <w:jc w:val="right"/>
      </w:pPr>
    </w:p>
    <w:p w14:paraId="568143B0" w14:textId="77777777" w:rsidR="009559B4" w:rsidRDefault="009559B4" w:rsidP="009559B4">
      <w:pPr>
        <w:spacing w:after="5201" w:line="259" w:lineRule="auto"/>
        <w:ind w:left="0" w:right="965" w:firstLine="0"/>
        <w:jc w:val="right"/>
      </w:pPr>
    </w:p>
    <w:sectPr w:rsidR="009559B4" w:rsidSect="00444E49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2240" w:h="20160" w:code="5"/>
      <w:pgMar w:top="1440" w:right="1440" w:bottom="81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0BD42" w14:textId="77777777" w:rsidR="00333AE2" w:rsidRDefault="00333AE2" w:rsidP="00330DBC">
      <w:pPr>
        <w:spacing w:after="0" w:line="240" w:lineRule="auto"/>
      </w:pPr>
      <w:r>
        <w:separator/>
      </w:r>
    </w:p>
  </w:endnote>
  <w:endnote w:type="continuationSeparator" w:id="0">
    <w:p w14:paraId="45EA6DA9" w14:textId="77777777" w:rsidR="00333AE2" w:rsidRDefault="00333AE2" w:rsidP="00330D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D5E26" w14:textId="77777777" w:rsidR="009559B4" w:rsidRDefault="009559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5E20A" w14:textId="77777777" w:rsidR="009559B4" w:rsidRDefault="009559B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AE147" w14:textId="77777777" w:rsidR="009559B4" w:rsidRDefault="009559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9334C" w14:textId="77777777" w:rsidR="00333AE2" w:rsidRDefault="00333AE2" w:rsidP="00330DBC">
      <w:pPr>
        <w:spacing w:after="0" w:line="240" w:lineRule="auto"/>
      </w:pPr>
      <w:r>
        <w:separator/>
      </w:r>
    </w:p>
  </w:footnote>
  <w:footnote w:type="continuationSeparator" w:id="0">
    <w:p w14:paraId="4614F3AF" w14:textId="77777777" w:rsidR="00333AE2" w:rsidRDefault="00333AE2" w:rsidP="00330D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54994" w14:textId="77777777" w:rsidR="009559B4" w:rsidRDefault="009559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4561" w14:textId="77777777" w:rsidR="00330DBC" w:rsidRDefault="00330DBC" w:rsidP="00330D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9D163" w14:textId="77777777" w:rsidR="009559B4" w:rsidRDefault="009559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C65"/>
    <w:multiLevelType w:val="multilevel"/>
    <w:tmpl w:val="2558EB5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4F7BA1"/>
    <w:multiLevelType w:val="multilevel"/>
    <w:tmpl w:val="289AE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5C703C"/>
    <w:multiLevelType w:val="hybridMultilevel"/>
    <w:tmpl w:val="D7FEEA6C"/>
    <w:lvl w:ilvl="0" w:tplc="2E223530">
      <w:start w:val="9"/>
      <w:numFmt w:val="bullet"/>
      <w:lvlText w:val="-"/>
      <w:lvlJc w:val="left"/>
      <w:pPr>
        <w:ind w:left="720" w:hanging="360"/>
      </w:pPr>
      <w:rPr>
        <w:rFonts w:ascii="Century Gothic" w:eastAsia="Century Gothic" w:hAnsi="Century Gothic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454C7"/>
    <w:multiLevelType w:val="multilevel"/>
    <w:tmpl w:val="18363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3584C73"/>
    <w:multiLevelType w:val="multilevel"/>
    <w:tmpl w:val="4014AE7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585E82"/>
    <w:multiLevelType w:val="multilevel"/>
    <w:tmpl w:val="EDF6A9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2569F4"/>
    <w:multiLevelType w:val="multilevel"/>
    <w:tmpl w:val="16A8812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A209B2"/>
    <w:multiLevelType w:val="multilevel"/>
    <w:tmpl w:val="62CA7C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4717DB"/>
    <w:multiLevelType w:val="hybridMultilevel"/>
    <w:tmpl w:val="DB6690D2"/>
    <w:lvl w:ilvl="0" w:tplc="3766C1C8">
      <w:start w:val="1"/>
      <w:numFmt w:val="decimal"/>
      <w:lvlText w:val="%1."/>
      <w:lvlJc w:val="left"/>
      <w:pPr>
        <w:ind w:left="7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83668B2">
      <w:start w:val="1"/>
      <w:numFmt w:val="lowerLetter"/>
      <w:lvlText w:val="%2"/>
      <w:lvlJc w:val="left"/>
      <w:pPr>
        <w:ind w:left="14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7F67C32">
      <w:start w:val="1"/>
      <w:numFmt w:val="lowerRoman"/>
      <w:lvlText w:val="%3"/>
      <w:lvlJc w:val="left"/>
      <w:pPr>
        <w:ind w:left="21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1EA27A0">
      <w:start w:val="1"/>
      <w:numFmt w:val="decimal"/>
      <w:lvlText w:val="%4"/>
      <w:lvlJc w:val="left"/>
      <w:pPr>
        <w:ind w:left="28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124232A">
      <w:start w:val="1"/>
      <w:numFmt w:val="lowerLetter"/>
      <w:lvlText w:val="%5"/>
      <w:lvlJc w:val="left"/>
      <w:pPr>
        <w:ind w:left="360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CB8C600">
      <w:start w:val="1"/>
      <w:numFmt w:val="lowerRoman"/>
      <w:lvlText w:val="%6"/>
      <w:lvlJc w:val="left"/>
      <w:pPr>
        <w:ind w:left="432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FB8686C">
      <w:start w:val="1"/>
      <w:numFmt w:val="decimal"/>
      <w:lvlText w:val="%7"/>
      <w:lvlJc w:val="left"/>
      <w:pPr>
        <w:ind w:left="504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BFCA5F2">
      <w:start w:val="1"/>
      <w:numFmt w:val="lowerLetter"/>
      <w:lvlText w:val="%8"/>
      <w:lvlJc w:val="left"/>
      <w:pPr>
        <w:ind w:left="576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40C7C96">
      <w:start w:val="1"/>
      <w:numFmt w:val="lowerRoman"/>
      <w:lvlText w:val="%9"/>
      <w:lvlJc w:val="left"/>
      <w:pPr>
        <w:ind w:left="6480"/>
      </w:pPr>
      <w:rPr>
        <w:rFonts w:ascii="Century Gothic" w:eastAsia="Century Gothic" w:hAnsi="Century Gothic" w:cs="Century Gothic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52D87DB9"/>
    <w:multiLevelType w:val="hybridMultilevel"/>
    <w:tmpl w:val="AE2A03E2"/>
    <w:lvl w:ilvl="0" w:tplc="B75260B6">
      <w:start w:val="2"/>
      <w:numFmt w:val="bullet"/>
      <w:lvlText w:val="-"/>
      <w:lvlJc w:val="left"/>
      <w:pPr>
        <w:ind w:left="1080" w:hanging="360"/>
      </w:pPr>
      <w:rPr>
        <w:rFonts w:ascii="Century Gothic" w:eastAsia="Century Gothic" w:hAnsi="Century Gothic" w:cs="Century Gothic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E3497B"/>
    <w:multiLevelType w:val="multilevel"/>
    <w:tmpl w:val="84AE807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1E229A1"/>
    <w:multiLevelType w:val="multilevel"/>
    <w:tmpl w:val="8B12CD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2"/>
  </w:num>
  <w:num w:numId="3">
    <w:abstractNumId w:val="9"/>
  </w:num>
  <w:num w:numId="4">
    <w:abstractNumId w:val="1"/>
  </w:num>
  <w:num w:numId="5">
    <w:abstractNumId w:val="4"/>
  </w:num>
  <w:num w:numId="6">
    <w:abstractNumId w:val="5"/>
  </w:num>
  <w:num w:numId="7">
    <w:abstractNumId w:val="11"/>
  </w:num>
  <w:num w:numId="8">
    <w:abstractNumId w:val="10"/>
  </w:num>
  <w:num w:numId="9">
    <w:abstractNumId w:val="3"/>
  </w:num>
  <w:num w:numId="10">
    <w:abstractNumId w:val="0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bW0tDQzMDc3NDZW0lEKTi0uzszPAykwrAUAbDJShSwAAAA="/>
  </w:docVars>
  <w:rsids>
    <w:rsidRoot w:val="00330DBC"/>
    <w:rsid w:val="0001133F"/>
    <w:rsid w:val="001A3968"/>
    <w:rsid w:val="00330DBC"/>
    <w:rsid w:val="00333AE2"/>
    <w:rsid w:val="003640C0"/>
    <w:rsid w:val="003833C9"/>
    <w:rsid w:val="004333E6"/>
    <w:rsid w:val="00444E49"/>
    <w:rsid w:val="00543534"/>
    <w:rsid w:val="0056652D"/>
    <w:rsid w:val="005A0BFE"/>
    <w:rsid w:val="005A7BD8"/>
    <w:rsid w:val="00666719"/>
    <w:rsid w:val="006B4EE6"/>
    <w:rsid w:val="00751B1E"/>
    <w:rsid w:val="00762A2C"/>
    <w:rsid w:val="00764894"/>
    <w:rsid w:val="00794648"/>
    <w:rsid w:val="007D4B85"/>
    <w:rsid w:val="00831FB6"/>
    <w:rsid w:val="009559B4"/>
    <w:rsid w:val="00971673"/>
    <w:rsid w:val="00C25AA2"/>
    <w:rsid w:val="00C61970"/>
    <w:rsid w:val="00CD5061"/>
    <w:rsid w:val="00D0301E"/>
    <w:rsid w:val="00D502E1"/>
    <w:rsid w:val="00DC4004"/>
    <w:rsid w:val="00E63531"/>
    <w:rsid w:val="00FC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02F43C"/>
  <w15:chartTrackingRefBased/>
  <w15:docId w15:val="{B12CB960-226B-4116-9194-C1FF7687F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0DBC"/>
    <w:pPr>
      <w:spacing w:after="4" w:line="250" w:lineRule="auto"/>
      <w:ind w:left="370" w:right="496" w:hanging="10"/>
    </w:pPr>
    <w:rPr>
      <w:rFonts w:ascii="Century Gothic" w:eastAsia="Century Gothic" w:hAnsi="Century Gothic" w:cs="Century Gothic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0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0DBC"/>
    <w:rPr>
      <w:rFonts w:ascii="Century Gothic" w:eastAsia="Century Gothic" w:hAnsi="Century Gothic" w:cs="Century Gothic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330D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0DBC"/>
    <w:rPr>
      <w:rFonts w:ascii="Century Gothic" w:eastAsia="Century Gothic" w:hAnsi="Century Gothic" w:cs="Century Gothic"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D502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48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489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B4EE6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  <w:lang w:val="en-PH" w:eastAsia="en-PH"/>
    </w:rPr>
  </w:style>
  <w:style w:type="character" w:customStyle="1" w:styleId="normaltextrun">
    <w:name w:val="normaltextrun"/>
    <w:basedOn w:val="DefaultParagraphFont"/>
    <w:rsid w:val="006B4EE6"/>
  </w:style>
  <w:style w:type="character" w:customStyle="1" w:styleId="eop">
    <w:name w:val="eop"/>
    <w:basedOn w:val="DefaultParagraphFont"/>
    <w:rsid w:val="006B4EE6"/>
  </w:style>
  <w:style w:type="character" w:customStyle="1" w:styleId="bcx0">
    <w:name w:val="bcx0"/>
    <w:basedOn w:val="DefaultParagraphFont"/>
    <w:rsid w:val="006B4E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98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74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7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26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2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399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1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8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image" Target="media/image5.jpg"/><Relationship Id="rId26" Type="http://schemas.openxmlformats.org/officeDocument/2006/relationships/image" Target="media/image12.png"/><Relationship Id="rId39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citrix.calibreglobal.com.au/" TargetMode="External"/><Relationship Id="rId17" Type="http://schemas.openxmlformats.org/officeDocument/2006/relationships/hyperlink" Target="http://receiver.citrix.com/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receiver.citrix.com/" TargetMode="Externa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citrix.calibreglobal.com.au/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23" Type="http://schemas.openxmlformats.org/officeDocument/2006/relationships/hyperlink" Target="file:///\\calibre.network\projects\CIC\PER\Projects" TargetMode="External"/><Relationship Id="rId28" Type="http://schemas.openxmlformats.org/officeDocument/2006/relationships/image" Target="media/image14.jpg"/><Relationship Id="rId36" Type="http://schemas.openxmlformats.org/officeDocument/2006/relationships/header" Target="header2.xml"/><Relationship Id="rId10" Type="http://schemas.openxmlformats.org/officeDocument/2006/relationships/image" Target="media/image1.jpg"/><Relationship Id="rId19" Type="http://schemas.openxmlformats.org/officeDocument/2006/relationships/image" Target="media/image6.jpeg"/><Relationship Id="rId31" Type="http://schemas.openxmlformats.org/officeDocument/2006/relationships/image" Target="media/image17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CA10833F377D4A9344B0F02B90A13F" ma:contentTypeVersion="7" ma:contentTypeDescription="Create a new document." ma:contentTypeScope="" ma:versionID="800a126c3c39858e724abad9eff738af">
  <xsd:schema xmlns:xsd="http://www.w3.org/2001/XMLSchema" xmlns:xs="http://www.w3.org/2001/XMLSchema" xmlns:p="http://schemas.microsoft.com/office/2006/metadata/properties" xmlns:ns2="2b5fd64d-d6e7-4f22-b315-97c509d22479" xmlns:ns3="9ce4eac0-02f0-4bc3-ac87-a2082b8ccce7" targetNamespace="http://schemas.microsoft.com/office/2006/metadata/properties" ma:root="true" ma:fieldsID="8895224e2938c88bab48e4e245b14030" ns2:_="" ns3:_="">
    <xsd:import namespace="2b5fd64d-d6e7-4f22-b315-97c509d22479"/>
    <xsd:import namespace="9ce4eac0-02f0-4bc3-ac87-a2082b8cc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fd64d-d6e7-4f22-b315-97c509d224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e4eac0-02f0-4bc3-ac87-a2082b8ccc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358A8C-7BA7-481D-8B37-27E33A62C484}"/>
</file>

<file path=customXml/itemProps2.xml><?xml version="1.0" encoding="utf-8"?>
<ds:datastoreItem xmlns:ds="http://schemas.openxmlformats.org/officeDocument/2006/customXml" ds:itemID="{C073D392-1C6C-495E-BEAF-62EB54CAC7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14526F-3560-4CAC-B7DC-385F293F1D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7</Pages>
  <Words>430</Words>
  <Characters>245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ee Parac</dc:creator>
  <cp:keywords/>
  <dc:description/>
  <cp:lastModifiedBy>Leo Angelo Lisondra</cp:lastModifiedBy>
  <cp:revision>14</cp:revision>
  <dcterms:created xsi:type="dcterms:W3CDTF">2019-01-30T00:55:00Z</dcterms:created>
  <dcterms:modified xsi:type="dcterms:W3CDTF">2021-05-06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CA10833F377D4A9344B0F02B90A13F</vt:lpwstr>
  </property>
  <property fmtid="{D5CDD505-2E9C-101B-9397-08002B2CF9AE}" pid="3" name="Order">
    <vt:r8>259500</vt:r8>
  </property>
  <property fmtid="{D5CDD505-2E9C-101B-9397-08002B2CF9AE}" pid="4" name="IsMyDocuments">
    <vt:bool>true</vt:bool>
  </property>
  <property fmtid="{D5CDD505-2E9C-101B-9397-08002B2CF9AE}" pid="5" name="ComplianceAssetId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TemplateUrl">
    <vt:lpwstr/>
  </property>
</Properties>
</file>